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4F7CC3" w:rsidTr="00DD0FEA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7CC3" w:rsidRDefault="004F7CC3" w:rsidP="00DD0F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7CC3" w:rsidRDefault="004F7CC3" w:rsidP="00DD0F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7CC3" w:rsidRDefault="004F7CC3" w:rsidP="00DD0F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7CC3" w:rsidRDefault="004F7CC3" w:rsidP="00DD0F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F7CC3" w:rsidTr="00DD0FEA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7CC3" w:rsidRDefault="004F7CC3" w:rsidP="00DD0F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7CC3" w:rsidRDefault="004F7CC3" w:rsidP="00DD0F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7CC3" w:rsidRDefault="004F7CC3" w:rsidP="00DD0F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7CC3" w:rsidRDefault="004F7CC3" w:rsidP="00DD0F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F7CC3" w:rsidTr="00DD0FEA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7CC3" w:rsidRDefault="004F7CC3" w:rsidP="00DD0F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7CC3" w:rsidRDefault="004F7CC3" w:rsidP="00DD0F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7CC3" w:rsidRDefault="004F7CC3" w:rsidP="00DD0F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7CC3" w:rsidRDefault="004F7CC3" w:rsidP="00DD0F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4F7CC3" w:rsidRDefault="002B2603" w:rsidP="004F7CC3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10FA4C0D" wp14:editId="6D444891">
            <wp:simplePos x="0" y="0"/>
            <wp:positionH relativeFrom="column">
              <wp:posOffset>5010785</wp:posOffset>
            </wp:positionH>
            <wp:positionV relativeFrom="paragraph">
              <wp:posOffset>664210</wp:posOffset>
            </wp:positionV>
            <wp:extent cx="2475865" cy="209931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5865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7CC3"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4F7CC3" w:rsidRDefault="004F7CC3" w:rsidP="004F7CC3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GRADE 8: PRETECHNICAL STUDIES. </w:t>
      </w:r>
    </w:p>
    <w:p w:rsidR="004F7CC3" w:rsidRDefault="004F7CC3" w:rsidP="004F7CC3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APER 2. (</w:t>
      </w:r>
      <w:r w:rsidRPr="00B26139">
        <w:rPr>
          <w:rFonts w:ascii="Times New Roman" w:hAnsi="Times New Roman" w:cs="Times New Roman"/>
          <w:bCs/>
          <w:i/>
        </w:rPr>
        <w:t>Project</w:t>
      </w:r>
      <w:r>
        <w:rPr>
          <w:rFonts w:ascii="Times New Roman" w:hAnsi="Times New Roman" w:cs="Times New Roman"/>
          <w:b/>
          <w:bCs/>
        </w:rPr>
        <w:t>)</w:t>
      </w:r>
    </w:p>
    <w:p w:rsidR="004F7CC3" w:rsidRDefault="004F7CC3" w:rsidP="004F7CC3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</w:t>
      </w:r>
      <w:r w:rsidR="0023125A">
        <w:rPr>
          <w:rFonts w:ascii="Times New Roman" w:hAnsi="Times New Roman" w:cs="Times New Roman"/>
          <w:b/>
          <w:bCs/>
        </w:rPr>
        <w:t>9</w:t>
      </w:r>
      <w:r>
        <w:rPr>
          <w:rFonts w:ascii="Times New Roman" w:hAnsi="Times New Roman" w:cs="Times New Roman"/>
          <w:b/>
          <w:bCs/>
        </w:rPr>
        <w:t xml:space="preserve">   YEAR: 2025</w:t>
      </w:r>
    </w:p>
    <w:p w:rsidR="004F7CC3" w:rsidRDefault="004F7CC3" w:rsidP="004F7CC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URATION</w:t>
      </w:r>
      <w:r>
        <w:rPr>
          <w:rFonts w:ascii="Times New Roman" w:eastAsia="Times New Roman" w:hAnsi="Times New Roman" w:cs="Times New Roman"/>
          <w:sz w:val="24"/>
          <w:szCs w:val="24"/>
        </w:rPr>
        <w:t>: 1 Month</w:t>
      </w:r>
    </w:p>
    <w:p w:rsidR="004F7CC3" w:rsidRPr="007264DB" w:rsidRDefault="004F7CC3" w:rsidP="004F7CC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7264DB">
        <w:rPr>
          <w:rFonts w:ascii="Times New Roman" w:eastAsia="Times New Roman" w:hAnsi="Times New Roman" w:cs="Times New Roman"/>
          <w:b/>
          <w:bCs/>
          <w:sz w:val="36"/>
          <w:szCs w:val="36"/>
        </w:rPr>
        <w:t>INSTRUCTIONS TO CANDIDATES</w:t>
      </w:r>
    </w:p>
    <w:p w:rsidR="004D21F7" w:rsidRPr="00C54CF1" w:rsidRDefault="004D21F7" w:rsidP="004D21F7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sz w:val="24"/>
          <w:szCs w:val="24"/>
        </w:rPr>
        <w:t>Work through all project tasks guided by your teacher.</w:t>
      </w:r>
    </w:p>
    <w:p w:rsidR="004D21F7" w:rsidRPr="00C54CF1" w:rsidRDefault="004D21F7" w:rsidP="004D21F7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sz w:val="24"/>
          <w:szCs w:val="24"/>
        </w:rPr>
        <w:t>Answer all questions appropriately using drawings, notes, sketches, and explanations.</w:t>
      </w:r>
    </w:p>
    <w:p w:rsidR="004D21F7" w:rsidRPr="00C54CF1" w:rsidRDefault="004D21F7" w:rsidP="004D21F7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sz w:val="24"/>
          <w:szCs w:val="24"/>
        </w:rPr>
        <w:t>Use locally available materials where required.</w:t>
      </w:r>
    </w:p>
    <w:p w:rsidR="004D21F7" w:rsidRPr="00C54CF1" w:rsidRDefault="004D21F7" w:rsidP="004D21F7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sz w:val="24"/>
          <w:szCs w:val="24"/>
        </w:rPr>
        <w:t>Record and present your findings in a project report format.</w:t>
      </w:r>
    </w:p>
    <w:p w:rsidR="004D21F7" w:rsidRPr="00C54CF1" w:rsidRDefault="004D21F7" w:rsidP="004D21F7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sz w:val="24"/>
          <w:szCs w:val="24"/>
        </w:rPr>
        <w:t>You will be assessed based on creativity, accuracy, application of knowledge, and presentation.</w:t>
      </w:r>
    </w:p>
    <w:p w:rsidR="004F7CC3" w:rsidRPr="007264DB" w:rsidRDefault="004F7CC3" w:rsidP="004F7C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264DB">
        <w:rPr>
          <w:rFonts w:ascii="Times New Roman" w:eastAsia="Times New Roman" w:hAnsi="Times New Roman" w:cs="Times New Roman"/>
          <w:b/>
          <w:bCs/>
          <w:sz w:val="27"/>
          <w:szCs w:val="27"/>
        </w:rPr>
        <w:t>TASK</w:t>
      </w:r>
    </w:p>
    <w:p w:rsidR="004F7CC3" w:rsidRPr="007264DB" w:rsidRDefault="004F7CC3" w:rsidP="004F7CC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4DB">
        <w:rPr>
          <w:rFonts w:ascii="Times New Roman" w:eastAsia="Times New Roman" w:hAnsi="Times New Roman" w:cs="Times New Roman"/>
          <w:sz w:val="24"/>
          <w:szCs w:val="24"/>
        </w:rPr>
        <w:t>A porridge vendor who sells porridge on a construction site wants to make a sieve so that her porridge is made of well-sieved flour.</w:t>
      </w:r>
    </w:p>
    <w:p w:rsidR="004F7CC3" w:rsidRPr="007264DB" w:rsidRDefault="004F7CC3" w:rsidP="004F7C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7"/>
        <w:gridCol w:w="2143"/>
        <w:gridCol w:w="1916"/>
        <w:gridCol w:w="1863"/>
      </w:tblGrid>
      <w:tr w:rsidR="004D21F7" w:rsidRPr="004D21F7" w:rsidTr="004D21F7">
        <w:tc>
          <w:tcPr>
            <w:tcW w:w="0" w:type="auto"/>
            <w:hideMark/>
          </w:tcPr>
          <w:p w:rsidR="004D21F7" w:rsidRPr="004D21F7" w:rsidRDefault="004D21F7" w:rsidP="002F6E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D2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0" w:type="auto"/>
            <w:hideMark/>
          </w:tcPr>
          <w:p w:rsidR="004D21F7" w:rsidRPr="004D21F7" w:rsidRDefault="004D21F7" w:rsidP="002F6E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D2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Numbers</w:t>
            </w:r>
          </w:p>
        </w:tc>
        <w:tc>
          <w:tcPr>
            <w:tcW w:w="0" w:type="auto"/>
            <w:hideMark/>
          </w:tcPr>
          <w:p w:rsidR="004D21F7" w:rsidRPr="004D21F7" w:rsidRDefault="004D21F7" w:rsidP="002F6E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D2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4D21F7" w:rsidRPr="004D21F7" w:rsidRDefault="004D21F7" w:rsidP="002F6E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D2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earner’s Score</w:t>
            </w:r>
          </w:p>
        </w:tc>
      </w:tr>
      <w:tr w:rsidR="004D21F7" w:rsidRPr="004D21F7" w:rsidTr="004D21F7">
        <w:tc>
          <w:tcPr>
            <w:tcW w:w="0" w:type="auto"/>
            <w:hideMark/>
          </w:tcPr>
          <w:p w:rsidR="004D21F7" w:rsidRPr="004D21F7" w:rsidRDefault="004D21F7" w:rsidP="002F6ED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D2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4D21F7" w:rsidRPr="004D21F7" w:rsidRDefault="004D21F7" w:rsidP="002F6ED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D21F7">
              <w:rPr>
                <w:rFonts w:ascii="Times New Roman" w:eastAsia="Times New Roman" w:hAnsi="Times New Roman" w:cs="Times New Roman"/>
                <w:sz w:val="24"/>
                <w:szCs w:val="24"/>
              </w:rPr>
              <w:t>1, 2, 3, 4</w:t>
            </w:r>
          </w:p>
        </w:tc>
        <w:tc>
          <w:tcPr>
            <w:tcW w:w="0" w:type="auto"/>
            <w:hideMark/>
          </w:tcPr>
          <w:p w:rsidR="004D21F7" w:rsidRPr="004D21F7" w:rsidRDefault="004D21F7" w:rsidP="002F6ED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D21F7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4D21F7" w:rsidRPr="004D21F7" w:rsidRDefault="004D21F7" w:rsidP="002F6ED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21F7" w:rsidRPr="004D21F7" w:rsidTr="004D21F7">
        <w:tc>
          <w:tcPr>
            <w:tcW w:w="0" w:type="auto"/>
            <w:hideMark/>
          </w:tcPr>
          <w:p w:rsidR="004D21F7" w:rsidRPr="004D21F7" w:rsidRDefault="004D21F7" w:rsidP="002F6ED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D2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2</w:t>
            </w:r>
          </w:p>
        </w:tc>
        <w:tc>
          <w:tcPr>
            <w:tcW w:w="0" w:type="auto"/>
            <w:hideMark/>
          </w:tcPr>
          <w:p w:rsidR="004D21F7" w:rsidRPr="004D21F7" w:rsidRDefault="004D21F7" w:rsidP="002F6ED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D21F7">
              <w:rPr>
                <w:rFonts w:ascii="Times New Roman" w:eastAsia="Times New Roman" w:hAnsi="Times New Roman" w:cs="Times New Roman"/>
                <w:sz w:val="24"/>
                <w:szCs w:val="24"/>
              </w:rPr>
              <w:t>8, 9</w:t>
            </w:r>
          </w:p>
        </w:tc>
        <w:tc>
          <w:tcPr>
            <w:tcW w:w="0" w:type="auto"/>
            <w:hideMark/>
          </w:tcPr>
          <w:p w:rsidR="004D21F7" w:rsidRPr="004D21F7" w:rsidRDefault="004D21F7" w:rsidP="002F6ED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D21F7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4D21F7" w:rsidRPr="004D21F7" w:rsidRDefault="004D21F7" w:rsidP="002F6ED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21F7" w:rsidRPr="004D21F7" w:rsidTr="004D21F7">
        <w:tc>
          <w:tcPr>
            <w:tcW w:w="0" w:type="auto"/>
            <w:hideMark/>
          </w:tcPr>
          <w:p w:rsidR="004D21F7" w:rsidRPr="004D21F7" w:rsidRDefault="004D21F7" w:rsidP="002F6ED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D2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3</w:t>
            </w:r>
          </w:p>
        </w:tc>
        <w:tc>
          <w:tcPr>
            <w:tcW w:w="0" w:type="auto"/>
            <w:hideMark/>
          </w:tcPr>
          <w:p w:rsidR="004D21F7" w:rsidRPr="004D21F7" w:rsidRDefault="004D21F7" w:rsidP="002F6ED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D21F7">
              <w:rPr>
                <w:rFonts w:ascii="Times New Roman" w:eastAsia="Times New Roman" w:hAnsi="Times New Roman" w:cs="Times New Roman"/>
                <w:sz w:val="24"/>
                <w:szCs w:val="24"/>
              </w:rPr>
              <w:t>5, 6, 7</w:t>
            </w:r>
          </w:p>
        </w:tc>
        <w:tc>
          <w:tcPr>
            <w:tcW w:w="0" w:type="auto"/>
            <w:hideMark/>
          </w:tcPr>
          <w:p w:rsidR="004D21F7" w:rsidRPr="004D21F7" w:rsidRDefault="004D21F7" w:rsidP="002F6ED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D21F7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4D21F7" w:rsidRPr="004D21F7" w:rsidRDefault="004D21F7" w:rsidP="002F6ED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21F7" w:rsidRPr="004D21F7" w:rsidTr="004D21F7">
        <w:tc>
          <w:tcPr>
            <w:tcW w:w="0" w:type="auto"/>
            <w:hideMark/>
          </w:tcPr>
          <w:p w:rsidR="004D21F7" w:rsidRPr="004D21F7" w:rsidRDefault="004D21F7" w:rsidP="002F6ED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D2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0" w:type="auto"/>
            <w:hideMark/>
          </w:tcPr>
          <w:p w:rsidR="004D21F7" w:rsidRPr="004D21F7" w:rsidRDefault="004D21F7" w:rsidP="002F6ED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4D21F7" w:rsidRPr="004D21F7" w:rsidRDefault="004D21F7" w:rsidP="002F6ED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D2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0 Marks</w:t>
            </w:r>
          </w:p>
        </w:tc>
        <w:tc>
          <w:tcPr>
            <w:tcW w:w="0" w:type="auto"/>
            <w:hideMark/>
          </w:tcPr>
          <w:p w:rsidR="004D21F7" w:rsidRPr="004D21F7" w:rsidRDefault="004D21F7" w:rsidP="002F6ED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4F7CC3" w:rsidRDefault="004F7CC3" w:rsidP="004F7C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4F7CC3" w:rsidRDefault="0035500D" w:rsidP="004F7CC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5</w:t>
      </w:r>
      <w:bookmarkStart w:id="0" w:name="_GoBack"/>
      <w:bookmarkEnd w:id="0"/>
      <w:r w:rsidR="004F7CC3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4F7CC3" w:rsidRDefault="004F7CC3" w:rsidP="004F7CC3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</w:rPr>
      </w:pPr>
    </w:p>
    <w:p w:rsidR="004F7CC3" w:rsidRDefault="004F7CC3" w:rsidP="004F7CC3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C54CF1" w:rsidRPr="00C54CF1" w:rsidRDefault="00C54CF1" w:rsidP="00C54CF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54CF1" w:rsidRPr="00C54CF1" w:rsidRDefault="00C54CF1" w:rsidP="00C54CF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54CF1" w:rsidRPr="0023125A" w:rsidRDefault="00C54CF1" w:rsidP="0023125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 w:rsidRPr="0023125A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TASK 1: COMPUTER STUDIES [28 Marks]</w:t>
      </w:r>
    </w:p>
    <w:p w:rsidR="0023125A" w:rsidRPr="0023125A" w:rsidRDefault="00C54CF1" w:rsidP="00C54CF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sz w:val="24"/>
          <w:szCs w:val="24"/>
        </w:rPr>
        <w:t>You are the ICT leader in your school. A student accidentally clicks on a suspicious link while researching for classwork.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br/>
        <w:t xml:space="preserve">a. Identify </w:t>
      </w: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three online threats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t xml:space="preserve"> that might affect the school computers. </w:t>
      </w:r>
      <w:r w:rsidRPr="00C54CF1">
        <w:rPr>
          <w:rFonts w:ascii="Times New Roman" w:eastAsia="Times New Roman" w:hAnsi="Times New Roman" w:cs="Times New Roman"/>
          <w:i/>
          <w:iCs/>
          <w:sz w:val="24"/>
          <w:szCs w:val="24"/>
        </w:rPr>
        <w:t>(3 marks)</w:t>
      </w: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C54CF1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="00C54CF1" w:rsidRPr="00C54CF1">
        <w:rPr>
          <w:rFonts w:ascii="Times New Roman" w:eastAsia="Times New Roman" w:hAnsi="Times New Roman" w:cs="Times New Roman"/>
          <w:sz w:val="24"/>
          <w:szCs w:val="24"/>
        </w:rPr>
        <w:br/>
        <w:t xml:space="preserve">b. Describe </w:t>
      </w:r>
      <w:r w:rsidR="00C54CF1"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two ways</w:t>
      </w:r>
      <w:r w:rsidR="00C54CF1" w:rsidRPr="00C54CF1">
        <w:rPr>
          <w:rFonts w:ascii="Times New Roman" w:eastAsia="Times New Roman" w:hAnsi="Times New Roman" w:cs="Times New Roman"/>
          <w:sz w:val="24"/>
          <w:szCs w:val="24"/>
        </w:rPr>
        <w:t xml:space="preserve"> you would protect the data on those computers. </w:t>
      </w:r>
      <w:r w:rsidR="00C54CF1" w:rsidRPr="00C54CF1">
        <w:rPr>
          <w:rFonts w:ascii="Times New Roman" w:eastAsia="Times New Roman" w:hAnsi="Times New Roman" w:cs="Times New Roman"/>
          <w:i/>
          <w:iCs/>
          <w:sz w:val="24"/>
          <w:szCs w:val="24"/>
        </w:rPr>
        <w:t>(2 marks)</w:t>
      </w: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23125A" w:rsidRPr="0023125A" w:rsidRDefault="00C54CF1" w:rsidP="00C54CF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sz w:val="24"/>
          <w:szCs w:val="24"/>
        </w:rPr>
        <w:t>While working on a group woodworking task, you notice some tools left scattered on the floor.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br/>
        <w:t xml:space="preserve">a. State </w:t>
      </w: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3 physical threats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t xml:space="preserve"> in this situation and how they can be avoided. </w:t>
      </w:r>
      <w:r w:rsidRPr="00C54CF1">
        <w:rPr>
          <w:rFonts w:ascii="Times New Roman" w:eastAsia="Times New Roman" w:hAnsi="Times New Roman" w:cs="Times New Roman"/>
          <w:i/>
          <w:iCs/>
          <w:sz w:val="24"/>
          <w:szCs w:val="24"/>
        </w:rPr>
        <w:t>(3 marks)</w:t>
      </w: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C54CF1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  <w:r w:rsidR="00C54CF1" w:rsidRPr="00C54CF1">
        <w:rPr>
          <w:rFonts w:ascii="Times New Roman" w:eastAsia="Times New Roman" w:hAnsi="Times New Roman" w:cs="Times New Roman"/>
          <w:sz w:val="24"/>
          <w:szCs w:val="24"/>
        </w:rPr>
        <w:br/>
        <w:t xml:space="preserve">b. Design a </w:t>
      </w:r>
      <w:r w:rsidR="00C54CF1"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safety sign</w:t>
      </w:r>
      <w:r w:rsidR="00C54CF1" w:rsidRPr="00C54CF1">
        <w:rPr>
          <w:rFonts w:ascii="Times New Roman" w:eastAsia="Times New Roman" w:hAnsi="Times New Roman" w:cs="Times New Roman"/>
          <w:sz w:val="24"/>
          <w:szCs w:val="24"/>
        </w:rPr>
        <w:t xml:space="preserve"> with symbols to warn others. </w:t>
      </w:r>
      <w:r w:rsidR="00C54CF1" w:rsidRPr="00C54CF1">
        <w:rPr>
          <w:rFonts w:ascii="Times New Roman" w:eastAsia="Times New Roman" w:hAnsi="Times New Roman" w:cs="Times New Roman"/>
          <w:i/>
          <w:iCs/>
          <w:sz w:val="24"/>
          <w:szCs w:val="24"/>
        </w:rPr>
        <w:t>(3 marks)</w:t>
      </w: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:rsidR="0023125A" w:rsidRPr="00C54CF1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23125A" w:rsidRPr="0023125A" w:rsidRDefault="00C54CF1" w:rsidP="00C54CF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sz w:val="24"/>
          <w:szCs w:val="24"/>
        </w:rPr>
        <w:t xml:space="preserve">a. Define a </w:t>
      </w: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computer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t xml:space="preserve"> and list any </w:t>
      </w: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four characteristics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t xml:space="preserve"> of a good computer system. </w:t>
      </w:r>
      <w:r w:rsidRPr="00C54CF1">
        <w:rPr>
          <w:rFonts w:ascii="Times New Roman" w:eastAsia="Times New Roman" w:hAnsi="Times New Roman" w:cs="Times New Roman"/>
          <w:i/>
          <w:iCs/>
          <w:sz w:val="24"/>
          <w:szCs w:val="24"/>
        </w:rPr>
        <w:t>(3 marks)</w:t>
      </w: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C54CF1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  <w:r w:rsidR="00C54CF1" w:rsidRPr="00C54CF1">
        <w:rPr>
          <w:rFonts w:ascii="Times New Roman" w:eastAsia="Times New Roman" w:hAnsi="Times New Roman" w:cs="Times New Roman"/>
          <w:sz w:val="24"/>
          <w:szCs w:val="24"/>
        </w:rPr>
        <w:br/>
        <w:t xml:space="preserve">b. Classify the following into correct computer types: smartphone, mainframe, desktop, tablet. </w:t>
      </w:r>
      <w:r w:rsidR="00C54CF1" w:rsidRPr="00C54CF1">
        <w:rPr>
          <w:rFonts w:ascii="Times New Roman" w:eastAsia="Times New Roman" w:hAnsi="Times New Roman" w:cs="Times New Roman"/>
          <w:i/>
          <w:iCs/>
          <w:sz w:val="24"/>
          <w:szCs w:val="24"/>
        </w:rPr>
        <w:t>(2 marks)</w:t>
      </w: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3125A" w:rsidRPr="00C54CF1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3125A" w:rsidRPr="0023125A" w:rsidRDefault="00C54CF1" w:rsidP="00C54CF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sz w:val="24"/>
          <w:szCs w:val="24"/>
        </w:rPr>
        <w:t xml:space="preserve">a. Using a </w:t>
      </w: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diagram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t xml:space="preserve">, show the communication process from sender to receiver. </w:t>
      </w:r>
      <w:r w:rsidRPr="00C54CF1">
        <w:rPr>
          <w:rFonts w:ascii="Times New Roman" w:eastAsia="Times New Roman" w:hAnsi="Times New Roman" w:cs="Times New Roman"/>
          <w:i/>
          <w:iCs/>
          <w:sz w:val="24"/>
          <w:szCs w:val="24"/>
        </w:rPr>
        <w:t>(3 marks)</w:t>
      </w: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23125A" w:rsidRDefault="00C54CF1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sz w:val="24"/>
          <w:szCs w:val="24"/>
        </w:rPr>
        <w:br/>
        <w:t xml:space="preserve">b. List </w:t>
      </w: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four ICT tools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t xml:space="preserve"> used to pass messages in school or business. </w:t>
      </w:r>
      <w:r w:rsidRPr="00C54CF1">
        <w:rPr>
          <w:rFonts w:ascii="Times New Roman" w:eastAsia="Times New Roman" w:hAnsi="Times New Roman" w:cs="Times New Roman"/>
          <w:i/>
          <w:iCs/>
          <w:sz w:val="24"/>
          <w:szCs w:val="24"/>
        </w:rPr>
        <w:t>(2 marks)</w:t>
      </w: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C54CF1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  <w:r w:rsidR="00C54CF1" w:rsidRPr="00C54CF1">
        <w:rPr>
          <w:rFonts w:ascii="Times New Roman" w:eastAsia="Times New Roman" w:hAnsi="Times New Roman" w:cs="Times New Roman"/>
          <w:sz w:val="24"/>
          <w:szCs w:val="24"/>
        </w:rPr>
        <w:br/>
        <w:t xml:space="preserve">c. Explain why </w:t>
      </w:r>
      <w:r w:rsidR="00C54CF1"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effective communication</w:t>
      </w:r>
      <w:r w:rsidR="00C54CF1" w:rsidRPr="00C54CF1">
        <w:rPr>
          <w:rFonts w:ascii="Times New Roman" w:eastAsia="Times New Roman" w:hAnsi="Times New Roman" w:cs="Times New Roman"/>
          <w:sz w:val="24"/>
          <w:szCs w:val="24"/>
        </w:rPr>
        <w:t xml:space="preserve"> is important in group projects. </w:t>
      </w:r>
      <w:r w:rsidR="00C54CF1" w:rsidRPr="00C54CF1">
        <w:rPr>
          <w:rFonts w:ascii="Times New Roman" w:eastAsia="Times New Roman" w:hAnsi="Times New Roman" w:cs="Times New Roman"/>
          <w:i/>
          <w:iCs/>
          <w:sz w:val="24"/>
          <w:szCs w:val="24"/>
        </w:rPr>
        <w:t>(2 marks)</w:t>
      </w: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3125A" w:rsidRPr="00C54CF1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C54CF1" w:rsidRPr="00C54CF1" w:rsidRDefault="00C54CF1" w:rsidP="0023125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 w:rsidRPr="0023125A">
        <w:rPr>
          <w:rFonts w:ascii="Times New Roman" w:eastAsia="Times New Roman" w:hAnsi="Times New Roman" w:cs="Times New Roman"/>
          <w:b/>
          <w:bCs/>
          <w:sz w:val="24"/>
          <w:szCs w:val="36"/>
        </w:rPr>
        <w:t xml:space="preserve">TASK 2: </w:t>
      </w:r>
      <w:r w:rsidR="0023125A" w:rsidRPr="0023125A">
        <w:rPr>
          <w:rFonts w:ascii="Times New Roman" w:eastAsia="Times New Roman" w:hAnsi="Times New Roman" w:cs="Times New Roman"/>
          <w:b/>
          <w:bCs/>
          <w:sz w:val="24"/>
          <w:szCs w:val="36"/>
        </w:rPr>
        <w:t>TECHNICAL</w:t>
      </w:r>
      <w:r w:rsidR="0023125A">
        <w:rPr>
          <w:rFonts w:ascii="Times New Roman" w:eastAsia="Times New Roman" w:hAnsi="Times New Roman" w:cs="Times New Roman"/>
          <w:b/>
          <w:bCs/>
          <w:sz w:val="24"/>
          <w:szCs w:val="36"/>
        </w:rPr>
        <w:t xml:space="preserve"> STUDIES</w:t>
      </w:r>
      <w:r w:rsidR="0023125A" w:rsidRPr="0023125A">
        <w:rPr>
          <w:rFonts w:ascii="Times New Roman" w:eastAsia="Times New Roman" w:hAnsi="Times New Roman" w:cs="Times New Roman"/>
          <w:b/>
          <w:bCs/>
          <w:sz w:val="24"/>
          <w:szCs w:val="36"/>
        </w:rPr>
        <w:t xml:space="preserve"> </w:t>
      </w:r>
      <w:r w:rsidR="0023125A"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[</w:t>
      </w: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6 Marks]</w:t>
      </w:r>
    </w:p>
    <w:p w:rsidR="0023125A" w:rsidRPr="0023125A" w:rsidRDefault="00C54CF1" w:rsidP="00C54CF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Plane Geometry and Freehand Sketching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br/>
        <w:t xml:space="preserve">a. Sketch a simple </w:t>
      </w: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object made from combined 2D shapes</w:t>
      </w:r>
      <w:r w:rsidR="002312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54CF1">
        <w:rPr>
          <w:rFonts w:ascii="Times New Roman" w:eastAsia="Times New Roman" w:hAnsi="Times New Roman" w:cs="Times New Roman"/>
          <w:i/>
          <w:iCs/>
          <w:sz w:val="24"/>
          <w:szCs w:val="24"/>
        </w:rPr>
        <w:t>(2 marks)</w:t>
      </w:r>
    </w:p>
    <w:p w:rsidR="0023125A" w:rsidRDefault="0023125A" w:rsidP="002312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3125A" w:rsidRDefault="0023125A" w:rsidP="002312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3125A" w:rsidRDefault="0023125A" w:rsidP="002312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3125A" w:rsidRDefault="0023125A" w:rsidP="002312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54CF1" w:rsidRDefault="00C54CF1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sz w:val="24"/>
          <w:szCs w:val="24"/>
        </w:rPr>
        <w:br/>
        <w:t xml:space="preserve">b. Sketch a </w:t>
      </w: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3D shape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t xml:space="preserve"> such as a cube or cylinder using freehand and label its dimensions. </w:t>
      </w:r>
      <w:r w:rsidRPr="00C54CF1">
        <w:rPr>
          <w:rFonts w:ascii="Times New Roman" w:eastAsia="Times New Roman" w:hAnsi="Times New Roman" w:cs="Times New Roman"/>
          <w:i/>
          <w:iCs/>
          <w:sz w:val="24"/>
          <w:szCs w:val="24"/>
        </w:rPr>
        <w:t>(2 marks)</w:t>
      </w: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:rsidR="0023125A" w:rsidRPr="00C54CF1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C54CF1" w:rsidRPr="00C54CF1" w:rsidRDefault="00C54CF1" w:rsidP="00C54CF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Dimensioning Techniques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br/>
        <w:t>a. Using illustrations, define and show:</w:t>
      </w:r>
    </w:p>
    <w:p w:rsidR="00C54CF1" w:rsidRDefault="00C54CF1" w:rsidP="0023125A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sz w:val="24"/>
          <w:szCs w:val="24"/>
        </w:rPr>
        <w:t>Linear dimensioning</w:t>
      </w:r>
    </w:p>
    <w:p w:rsidR="0023125A" w:rsidRDefault="0023125A" w:rsidP="0023125A">
      <w:p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3125A" w:rsidRPr="00C54CF1" w:rsidRDefault="0023125A" w:rsidP="0023125A">
      <w:p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C54CF1" w:rsidRDefault="00C54CF1" w:rsidP="0023125A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sz w:val="24"/>
          <w:szCs w:val="24"/>
        </w:rPr>
        <w:t>Angular dimensioning</w:t>
      </w:r>
    </w:p>
    <w:p w:rsidR="0023125A" w:rsidRDefault="0023125A" w:rsidP="0023125A">
      <w:p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3125A" w:rsidRPr="00C54CF1" w:rsidRDefault="0023125A" w:rsidP="0023125A">
      <w:p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C54CF1" w:rsidRDefault="00C54CF1" w:rsidP="0023125A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sz w:val="24"/>
          <w:szCs w:val="24"/>
        </w:rPr>
        <w:t>Radial dimensioning</w:t>
      </w:r>
    </w:p>
    <w:p w:rsidR="0023125A" w:rsidRDefault="0023125A" w:rsidP="0023125A">
      <w:p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3125A" w:rsidRPr="00C54CF1" w:rsidRDefault="0023125A" w:rsidP="0023125A">
      <w:p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3125A" w:rsidRDefault="00C54CF1" w:rsidP="0023125A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sz w:val="24"/>
          <w:szCs w:val="24"/>
        </w:rPr>
        <w:t>Arc dimensioning</w:t>
      </w:r>
    </w:p>
    <w:p w:rsidR="0023125A" w:rsidRDefault="0023125A" w:rsidP="0023125A">
      <w:p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C54CF1" w:rsidRPr="00C54CF1" w:rsidRDefault="0023125A" w:rsidP="0023125A">
      <w:p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  <w:r w:rsidR="00C54CF1" w:rsidRPr="00C54CF1">
        <w:rPr>
          <w:rFonts w:ascii="Times New Roman" w:eastAsia="Times New Roman" w:hAnsi="Times New Roman" w:cs="Times New Roman"/>
          <w:sz w:val="24"/>
          <w:szCs w:val="24"/>
        </w:rPr>
        <w:br/>
      </w:r>
      <w:r w:rsidR="00C54CF1" w:rsidRPr="00C54CF1">
        <w:rPr>
          <w:rFonts w:ascii="Times New Roman" w:eastAsia="Times New Roman" w:hAnsi="Times New Roman" w:cs="Times New Roman"/>
          <w:i/>
          <w:iCs/>
          <w:sz w:val="24"/>
          <w:szCs w:val="24"/>
        </w:rPr>
        <w:t>(2 marks)</w:t>
      </w:r>
    </w:p>
    <w:p w:rsidR="00C54CF1" w:rsidRPr="00C54CF1" w:rsidRDefault="00C54CF1" w:rsidP="0023125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 w:rsidRPr="0023125A">
        <w:rPr>
          <w:rFonts w:ascii="Times New Roman" w:eastAsia="Times New Roman" w:hAnsi="Times New Roman" w:cs="Times New Roman"/>
          <w:b/>
          <w:bCs/>
          <w:sz w:val="24"/>
          <w:szCs w:val="36"/>
        </w:rPr>
        <w:t xml:space="preserve">TASK 3: </w:t>
      </w:r>
      <w:r w:rsidR="0023125A" w:rsidRPr="0023125A">
        <w:rPr>
          <w:rFonts w:ascii="Times New Roman" w:eastAsia="Times New Roman" w:hAnsi="Times New Roman" w:cs="Times New Roman"/>
          <w:b/>
          <w:bCs/>
          <w:sz w:val="24"/>
          <w:szCs w:val="36"/>
        </w:rPr>
        <w:t>BUSINESS STUDIES</w:t>
      </w: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[6 Marks]</w:t>
      </w:r>
    </w:p>
    <w:p w:rsidR="00C54CF1" w:rsidRPr="00C54CF1" w:rsidRDefault="00C54CF1" w:rsidP="00C54CF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Materials and Tools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br/>
        <w:t>a. Match each metal to its use:</w:t>
      </w:r>
    </w:p>
    <w:p w:rsidR="00C54CF1" w:rsidRPr="00C54CF1" w:rsidRDefault="00C54CF1" w:rsidP="0023125A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Aluminium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t xml:space="preserve"> –</w:t>
      </w:r>
      <w:r w:rsidR="0023125A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..…………</w:t>
      </w:r>
    </w:p>
    <w:p w:rsidR="00C54CF1" w:rsidRPr="00C54CF1" w:rsidRDefault="00C54CF1" w:rsidP="0023125A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Copper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t xml:space="preserve"> –</w:t>
      </w:r>
      <w:r w:rsidR="0023125A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..………</w:t>
      </w:r>
    </w:p>
    <w:p w:rsidR="00C54CF1" w:rsidRPr="00C54CF1" w:rsidRDefault="00C54CF1" w:rsidP="0023125A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Bronze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t xml:space="preserve"> –</w:t>
      </w:r>
      <w:r w:rsidR="0023125A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..</w:t>
      </w:r>
    </w:p>
    <w:p w:rsidR="00C54CF1" w:rsidRDefault="00C54CF1" w:rsidP="0023125A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Steel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t xml:space="preserve"> –</w:t>
      </w:r>
      <w:r w:rsidR="0023125A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.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br/>
      </w:r>
      <w:r w:rsidRPr="00C54CF1">
        <w:rPr>
          <w:rFonts w:ascii="Times New Roman" w:eastAsia="Times New Roman" w:hAnsi="Times New Roman" w:cs="Times New Roman"/>
          <w:i/>
          <w:iCs/>
          <w:sz w:val="24"/>
          <w:szCs w:val="24"/>
        </w:rPr>
        <w:t>(2 marks</w:t>
      </w:r>
      <w:proofErr w:type="gramStart"/>
      <w:r w:rsidRPr="00C54CF1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  <w:proofErr w:type="gramEnd"/>
      <w:r w:rsidRPr="00C54CF1">
        <w:rPr>
          <w:rFonts w:ascii="Times New Roman" w:eastAsia="Times New Roman" w:hAnsi="Times New Roman" w:cs="Times New Roman"/>
          <w:sz w:val="24"/>
          <w:szCs w:val="24"/>
        </w:rPr>
        <w:br/>
        <w:t xml:space="preserve">b. Mention two </w:t>
      </w: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measuring and marking tools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t xml:space="preserve"> and state how to care for them. </w:t>
      </w:r>
      <w:r w:rsidRPr="00C54CF1">
        <w:rPr>
          <w:rFonts w:ascii="Times New Roman" w:eastAsia="Times New Roman" w:hAnsi="Times New Roman" w:cs="Times New Roman"/>
          <w:i/>
          <w:iCs/>
          <w:sz w:val="24"/>
          <w:szCs w:val="24"/>
        </w:rPr>
        <w:t>(1 mark)</w:t>
      </w:r>
    </w:p>
    <w:p w:rsidR="0023125A" w:rsidRDefault="0023125A" w:rsidP="002312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3125A" w:rsidRPr="00C54CF1" w:rsidRDefault="0023125A" w:rsidP="002312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3125A" w:rsidRPr="0023125A" w:rsidRDefault="00C54CF1" w:rsidP="00C54CF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Entrepreneurship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br/>
        <w:t xml:space="preserve">a. Describe </w:t>
      </w: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two unethical business practices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t xml:space="preserve"> and their effects. </w:t>
      </w:r>
      <w:r w:rsidRPr="00C54CF1">
        <w:rPr>
          <w:rFonts w:ascii="Times New Roman" w:eastAsia="Times New Roman" w:hAnsi="Times New Roman" w:cs="Times New Roman"/>
          <w:i/>
          <w:iCs/>
          <w:sz w:val="24"/>
          <w:szCs w:val="24"/>
        </w:rPr>
        <w:t>(1 mark)</w:t>
      </w: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C54CF1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</w:t>
      </w:r>
      <w:r w:rsidR="00C54CF1" w:rsidRPr="00C54CF1">
        <w:rPr>
          <w:rFonts w:ascii="Times New Roman" w:eastAsia="Times New Roman" w:hAnsi="Times New Roman" w:cs="Times New Roman"/>
          <w:sz w:val="24"/>
          <w:szCs w:val="24"/>
        </w:rPr>
        <w:br/>
        <w:t xml:space="preserve">b. State </w:t>
      </w:r>
      <w:r w:rsidR="00C54CF1"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two qualities</w:t>
      </w:r>
      <w:r w:rsidR="00C54CF1" w:rsidRPr="00C54CF1">
        <w:rPr>
          <w:rFonts w:ascii="Times New Roman" w:eastAsia="Times New Roman" w:hAnsi="Times New Roman" w:cs="Times New Roman"/>
          <w:sz w:val="24"/>
          <w:szCs w:val="24"/>
        </w:rPr>
        <w:t xml:space="preserve"> of a good entrepreneur. </w:t>
      </w:r>
      <w:r w:rsidR="00C54CF1" w:rsidRPr="00C54CF1">
        <w:rPr>
          <w:rFonts w:ascii="Times New Roman" w:eastAsia="Times New Roman" w:hAnsi="Times New Roman" w:cs="Times New Roman"/>
          <w:i/>
          <w:iCs/>
          <w:sz w:val="24"/>
          <w:szCs w:val="24"/>
        </w:rPr>
        <w:t>(1 mark)</w:t>
      </w: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3125A" w:rsidRPr="00C54CF1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3125A" w:rsidRPr="0023125A" w:rsidRDefault="00C54CF1" w:rsidP="00C54CF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Money and Financial Goals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br/>
        <w:t xml:space="preserve">a. List </w:t>
      </w:r>
      <w:r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two characteristics of money</w:t>
      </w:r>
      <w:r w:rsidRPr="00C54CF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C54CF1">
        <w:rPr>
          <w:rFonts w:ascii="Times New Roman" w:eastAsia="Times New Roman" w:hAnsi="Times New Roman" w:cs="Times New Roman"/>
          <w:i/>
          <w:iCs/>
          <w:sz w:val="24"/>
          <w:szCs w:val="24"/>
        </w:rPr>
        <w:t>(1 mark)</w:t>
      </w: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C54CF1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  <w:r w:rsidR="00C54CF1" w:rsidRPr="00C54CF1">
        <w:rPr>
          <w:rFonts w:ascii="Times New Roman" w:eastAsia="Times New Roman" w:hAnsi="Times New Roman" w:cs="Times New Roman"/>
          <w:sz w:val="24"/>
          <w:szCs w:val="24"/>
        </w:rPr>
        <w:br/>
        <w:t xml:space="preserve">b. Explain </w:t>
      </w:r>
      <w:r w:rsidR="00C54CF1" w:rsidRPr="00C54CF1">
        <w:rPr>
          <w:rFonts w:ascii="Times New Roman" w:eastAsia="Times New Roman" w:hAnsi="Times New Roman" w:cs="Times New Roman"/>
          <w:b/>
          <w:bCs/>
          <w:sz w:val="24"/>
          <w:szCs w:val="24"/>
        </w:rPr>
        <w:t>one reason</w:t>
      </w:r>
      <w:r w:rsidR="00C54CF1" w:rsidRPr="00C54CF1">
        <w:rPr>
          <w:rFonts w:ascii="Times New Roman" w:eastAsia="Times New Roman" w:hAnsi="Times New Roman" w:cs="Times New Roman"/>
          <w:sz w:val="24"/>
          <w:szCs w:val="24"/>
        </w:rPr>
        <w:t xml:space="preserve"> why setting financial goals is important for young people. </w:t>
      </w:r>
      <w:r w:rsidR="00C54CF1" w:rsidRPr="00C54CF1">
        <w:rPr>
          <w:rFonts w:ascii="Times New Roman" w:eastAsia="Times New Roman" w:hAnsi="Times New Roman" w:cs="Times New Roman"/>
          <w:i/>
          <w:iCs/>
          <w:sz w:val="24"/>
          <w:szCs w:val="24"/>
        </w:rPr>
        <w:t>(1 mark)</w:t>
      </w:r>
    </w:p>
    <w:p w:rsidR="0023125A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3125A" w:rsidRPr="00C54CF1" w:rsidRDefault="0023125A" w:rsidP="0023125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54CF1" w:rsidRPr="0023125A" w:rsidRDefault="0023125A" w:rsidP="002312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3125A">
        <w:rPr>
          <w:rFonts w:ascii="Times New Roman" w:eastAsia="Times New Roman" w:hAnsi="Times New Roman" w:cs="Times New Roman"/>
          <w:b/>
          <w:sz w:val="24"/>
          <w:szCs w:val="24"/>
        </w:rPr>
        <w:t>THIS IS THE LAST PRINTED PAGE.</w:t>
      </w:r>
    </w:p>
    <w:sectPr w:rsidR="00C54CF1" w:rsidRPr="0023125A" w:rsidSect="0023125A">
      <w:footerReference w:type="default" r:id="rId9"/>
      <w:pgSz w:w="12240" w:h="15840"/>
      <w:pgMar w:top="284" w:right="333" w:bottom="1440" w:left="284" w:header="720" w:footer="7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10BD" w:rsidRDefault="001610BD" w:rsidP="004F7CC3">
      <w:pPr>
        <w:spacing w:after="0" w:line="240" w:lineRule="auto"/>
      </w:pPr>
      <w:r>
        <w:separator/>
      </w:r>
    </w:p>
  </w:endnote>
  <w:endnote w:type="continuationSeparator" w:id="0">
    <w:p w:rsidR="001610BD" w:rsidRDefault="001610BD" w:rsidP="004F7C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7CC3" w:rsidRPr="0096799A" w:rsidRDefault="004F7CC3" w:rsidP="004F7CC3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>GRADE 8</w:t>
    </w:r>
    <w:r w:rsidRPr="0096799A">
      <w:rPr>
        <w:rFonts w:ascii="Bradley Hand ITC" w:hAnsi="Bradley Hand ITC"/>
        <w:b/>
      </w:rPr>
      <w:t xml:space="preserve"> </w:t>
    </w:r>
    <w:r>
      <w:rPr>
        <w:rFonts w:ascii="Bradley Hand ITC" w:hAnsi="Bradley Hand ITC"/>
        <w:b/>
      </w:rPr>
      <w:t xml:space="preserve">PRETECHNICAL STUDIES PP2                     </w:t>
    </w:r>
    <w:r w:rsidR="0023125A">
      <w:rPr>
        <w:rFonts w:ascii="Bradley Hand ITC" w:hAnsi="Bradley Hand ITC"/>
        <w:b/>
      </w:rPr>
      <w:t xml:space="preserve">  </w:t>
    </w:r>
    <w:r>
      <w:rPr>
        <w:rFonts w:ascii="Bradley Hand ITC" w:hAnsi="Bradley Hand ITC"/>
        <w:b/>
      </w:rPr>
      <w:t xml:space="preserve"> </w:t>
    </w:r>
    <w:r w:rsidR="0002550C">
      <w:rPr>
        <w:rFonts w:ascii="Bradley Hand ITC" w:hAnsi="Bradley Hand ITC"/>
        <w:b/>
      </w:rPr>
      <w:t>812/2</w:t>
    </w:r>
    <w:r>
      <w:rPr>
        <w:rFonts w:ascii="Bradley Hand ITC" w:hAnsi="Bradley Hand ITC"/>
        <w:b/>
      </w:rPr>
      <w:t xml:space="preserve">              </w:t>
    </w:r>
    <w:r w:rsidR="0023125A">
      <w:rPr>
        <w:rFonts w:ascii="Bradley Hand ITC" w:hAnsi="Bradley Hand ITC"/>
        <w:b/>
      </w:rPr>
      <w:t xml:space="preserve">               </w:t>
    </w:r>
    <w:r>
      <w:rPr>
        <w:rFonts w:ascii="Bradley Hand ITC" w:hAnsi="Bradley Hand ITC"/>
        <w:b/>
      </w:rPr>
      <w:t xml:space="preserve">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10BD" w:rsidRDefault="001610BD" w:rsidP="004F7CC3">
      <w:pPr>
        <w:spacing w:after="0" w:line="240" w:lineRule="auto"/>
      </w:pPr>
      <w:r>
        <w:separator/>
      </w:r>
    </w:p>
  </w:footnote>
  <w:footnote w:type="continuationSeparator" w:id="0">
    <w:p w:rsidR="001610BD" w:rsidRDefault="001610BD" w:rsidP="004F7C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2101F"/>
    <w:multiLevelType w:val="hybridMultilevel"/>
    <w:tmpl w:val="56E63F5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37C53E4"/>
    <w:multiLevelType w:val="multilevel"/>
    <w:tmpl w:val="2194B6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5AA0482"/>
    <w:multiLevelType w:val="multilevel"/>
    <w:tmpl w:val="1F06A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77E25BC"/>
    <w:multiLevelType w:val="hybridMultilevel"/>
    <w:tmpl w:val="8A6CB47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08AB2F31"/>
    <w:multiLevelType w:val="multilevel"/>
    <w:tmpl w:val="2B2C819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8C35882"/>
    <w:multiLevelType w:val="multilevel"/>
    <w:tmpl w:val="7264D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DC26ABE"/>
    <w:multiLevelType w:val="hybridMultilevel"/>
    <w:tmpl w:val="8EECA01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16735C3D"/>
    <w:multiLevelType w:val="multilevel"/>
    <w:tmpl w:val="9D0416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E5141CA"/>
    <w:multiLevelType w:val="multilevel"/>
    <w:tmpl w:val="63BA509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3605E72"/>
    <w:multiLevelType w:val="hybridMultilevel"/>
    <w:tmpl w:val="F6D6204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42C56DE"/>
    <w:multiLevelType w:val="hybridMultilevel"/>
    <w:tmpl w:val="B94A042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244E7F61"/>
    <w:multiLevelType w:val="multilevel"/>
    <w:tmpl w:val="08BC8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6B5333A"/>
    <w:multiLevelType w:val="multilevel"/>
    <w:tmpl w:val="F466A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1153FE4"/>
    <w:multiLevelType w:val="multilevel"/>
    <w:tmpl w:val="6C1837D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2D3073F"/>
    <w:multiLevelType w:val="multilevel"/>
    <w:tmpl w:val="45D09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0496704"/>
    <w:multiLevelType w:val="hybridMultilevel"/>
    <w:tmpl w:val="B562053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502A154B"/>
    <w:multiLevelType w:val="multilevel"/>
    <w:tmpl w:val="32B24C2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51137CC7"/>
    <w:multiLevelType w:val="multilevel"/>
    <w:tmpl w:val="3EA48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85E540E"/>
    <w:multiLevelType w:val="multilevel"/>
    <w:tmpl w:val="ADC02C3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BF22C5A"/>
    <w:multiLevelType w:val="multilevel"/>
    <w:tmpl w:val="4C0E44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CE44FFD"/>
    <w:multiLevelType w:val="multilevel"/>
    <w:tmpl w:val="C20AA62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619738A7"/>
    <w:multiLevelType w:val="multilevel"/>
    <w:tmpl w:val="5A304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99F3702"/>
    <w:multiLevelType w:val="hybridMultilevel"/>
    <w:tmpl w:val="08423D1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6AB621A2"/>
    <w:multiLevelType w:val="hybridMultilevel"/>
    <w:tmpl w:val="F1A2947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715A51B5"/>
    <w:multiLevelType w:val="hybridMultilevel"/>
    <w:tmpl w:val="B70E09D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72B66D94"/>
    <w:multiLevelType w:val="multilevel"/>
    <w:tmpl w:val="440AB13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7B814615"/>
    <w:multiLevelType w:val="multilevel"/>
    <w:tmpl w:val="66925E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7DAB5AE7"/>
    <w:multiLevelType w:val="multilevel"/>
    <w:tmpl w:val="58C4D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9"/>
  </w:num>
  <w:num w:numId="3">
    <w:abstractNumId w:val="20"/>
  </w:num>
  <w:num w:numId="4">
    <w:abstractNumId w:val="16"/>
  </w:num>
  <w:num w:numId="5">
    <w:abstractNumId w:val="27"/>
  </w:num>
  <w:num w:numId="6">
    <w:abstractNumId w:val="26"/>
  </w:num>
  <w:num w:numId="7">
    <w:abstractNumId w:val="13"/>
  </w:num>
  <w:num w:numId="8">
    <w:abstractNumId w:val="18"/>
  </w:num>
  <w:num w:numId="9">
    <w:abstractNumId w:val="2"/>
  </w:num>
  <w:num w:numId="10">
    <w:abstractNumId w:val="21"/>
  </w:num>
  <w:num w:numId="11">
    <w:abstractNumId w:val="12"/>
  </w:num>
  <w:num w:numId="12">
    <w:abstractNumId w:val="14"/>
  </w:num>
  <w:num w:numId="13">
    <w:abstractNumId w:val="5"/>
  </w:num>
  <w:num w:numId="14">
    <w:abstractNumId w:val="7"/>
  </w:num>
  <w:num w:numId="15">
    <w:abstractNumId w:val="25"/>
  </w:num>
  <w:num w:numId="16">
    <w:abstractNumId w:val="4"/>
  </w:num>
  <w:num w:numId="17">
    <w:abstractNumId w:val="11"/>
  </w:num>
  <w:num w:numId="18">
    <w:abstractNumId w:val="22"/>
  </w:num>
  <w:num w:numId="19">
    <w:abstractNumId w:val="23"/>
  </w:num>
  <w:num w:numId="20">
    <w:abstractNumId w:val="24"/>
  </w:num>
  <w:num w:numId="21">
    <w:abstractNumId w:val="6"/>
  </w:num>
  <w:num w:numId="22">
    <w:abstractNumId w:val="9"/>
  </w:num>
  <w:num w:numId="23">
    <w:abstractNumId w:val="15"/>
  </w:num>
  <w:num w:numId="24">
    <w:abstractNumId w:val="0"/>
  </w:num>
  <w:num w:numId="25">
    <w:abstractNumId w:val="10"/>
  </w:num>
  <w:num w:numId="26">
    <w:abstractNumId w:val="3"/>
  </w:num>
  <w:num w:numId="27">
    <w:abstractNumId w:val="8"/>
  </w:num>
  <w:num w:numId="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54CF1"/>
    <w:rsid w:val="0002550C"/>
    <w:rsid w:val="00093EC1"/>
    <w:rsid w:val="001610BD"/>
    <w:rsid w:val="0023125A"/>
    <w:rsid w:val="002B2603"/>
    <w:rsid w:val="0035500D"/>
    <w:rsid w:val="003C3B56"/>
    <w:rsid w:val="003F504C"/>
    <w:rsid w:val="004D21F7"/>
    <w:rsid w:val="004F7CC3"/>
    <w:rsid w:val="00A36DFD"/>
    <w:rsid w:val="00AD4AF1"/>
    <w:rsid w:val="00C54CF1"/>
    <w:rsid w:val="00E20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54CF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54CF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C54CF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C54CF1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C54CF1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54CF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54CF1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C54CF1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54CF1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C54CF1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touchw-10">
    <w:name w:val="touch:w-10"/>
    <w:basedOn w:val="DefaultParagraphFont"/>
    <w:rsid w:val="00C54CF1"/>
  </w:style>
  <w:style w:type="paragraph" w:styleId="NormalWeb">
    <w:name w:val="Normal (Web)"/>
    <w:basedOn w:val="Normal"/>
    <w:uiPriority w:val="99"/>
    <w:semiHidden/>
    <w:unhideWhenUsed/>
    <w:rsid w:val="00C54C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54CF1"/>
    <w:rPr>
      <w:b/>
      <w:bCs/>
    </w:rPr>
  </w:style>
  <w:style w:type="character" w:styleId="Emphasis">
    <w:name w:val="Emphasis"/>
    <w:basedOn w:val="DefaultParagraphFont"/>
    <w:uiPriority w:val="20"/>
    <w:qFormat/>
    <w:rsid w:val="00C54CF1"/>
    <w:rPr>
      <w:i/>
      <w:iCs/>
    </w:rPr>
  </w:style>
  <w:style w:type="character" w:customStyle="1" w:styleId="hidden">
    <w:name w:val="hidden"/>
    <w:basedOn w:val="DefaultParagraphFont"/>
    <w:rsid w:val="00C54CF1"/>
  </w:style>
  <w:style w:type="paragraph" w:customStyle="1" w:styleId="FirstParagraph">
    <w:name w:val="First Paragraph"/>
    <w:basedOn w:val="BodyText"/>
    <w:next w:val="BodyText"/>
    <w:qFormat/>
    <w:rsid w:val="004F7CC3"/>
  </w:style>
  <w:style w:type="table" w:styleId="TableGrid">
    <w:name w:val="Table Grid"/>
    <w:basedOn w:val="TableNormal"/>
    <w:uiPriority w:val="59"/>
    <w:rsid w:val="004F7CC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4F7CC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F7CC3"/>
  </w:style>
  <w:style w:type="paragraph" w:styleId="Header">
    <w:name w:val="header"/>
    <w:basedOn w:val="Normal"/>
    <w:link w:val="HeaderChar"/>
    <w:uiPriority w:val="99"/>
    <w:unhideWhenUsed/>
    <w:rsid w:val="004F7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7CC3"/>
  </w:style>
  <w:style w:type="paragraph" w:styleId="Footer">
    <w:name w:val="footer"/>
    <w:basedOn w:val="Normal"/>
    <w:link w:val="FooterChar"/>
    <w:uiPriority w:val="99"/>
    <w:unhideWhenUsed/>
    <w:rsid w:val="004F7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7CC3"/>
  </w:style>
  <w:style w:type="paragraph" w:styleId="ListParagraph">
    <w:name w:val="List Paragraph"/>
    <w:basedOn w:val="Normal"/>
    <w:uiPriority w:val="34"/>
    <w:qFormat/>
    <w:rsid w:val="004D21F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54CF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54CF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C54CF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C54CF1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C54CF1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54CF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54CF1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C54CF1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54CF1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C54CF1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touchw-10">
    <w:name w:val="touch:w-10"/>
    <w:basedOn w:val="DefaultParagraphFont"/>
    <w:rsid w:val="00C54CF1"/>
  </w:style>
  <w:style w:type="paragraph" w:styleId="NormalWeb">
    <w:name w:val="Normal (Web)"/>
    <w:basedOn w:val="Normal"/>
    <w:uiPriority w:val="99"/>
    <w:semiHidden/>
    <w:unhideWhenUsed/>
    <w:rsid w:val="00C54C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54CF1"/>
    <w:rPr>
      <w:b/>
      <w:bCs/>
    </w:rPr>
  </w:style>
  <w:style w:type="character" w:styleId="Emphasis">
    <w:name w:val="Emphasis"/>
    <w:basedOn w:val="DefaultParagraphFont"/>
    <w:uiPriority w:val="20"/>
    <w:qFormat/>
    <w:rsid w:val="00C54CF1"/>
    <w:rPr>
      <w:i/>
      <w:iCs/>
    </w:rPr>
  </w:style>
  <w:style w:type="character" w:customStyle="1" w:styleId="hidden">
    <w:name w:val="hidden"/>
    <w:basedOn w:val="DefaultParagraphFont"/>
    <w:rsid w:val="00C54CF1"/>
  </w:style>
  <w:style w:type="paragraph" w:customStyle="1" w:styleId="FirstParagraph">
    <w:name w:val="First Paragraph"/>
    <w:basedOn w:val="BodyText"/>
    <w:next w:val="BodyText"/>
    <w:qFormat/>
    <w:rsid w:val="004F7CC3"/>
  </w:style>
  <w:style w:type="table" w:styleId="TableGrid">
    <w:name w:val="Table Grid"/>
    <w:basedOn w:val="TableNormal"/>
    <w:uiPriority w:val="59"/>
    <w:rsid w:val="004F7CC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4F7CC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F7CC3"/>
  </w:style>
  <w:style w:type="paragraph" w:styleId="Header">
    <w:name w:val="header"/>
    <w:basedOn w:val="Normal"/>
    <w:link w:val="HeaderChar"/>
    <w:uiPriority w:val="99"/>
    <w:unhideWhenUsed/>
    <w:rsid w:val="004F7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7CC3"/>
  </w:style>
  <w:style w:type="paragraph" w:styleId="Footer">
    <w:name w:val="footer"/>
    <w:basedOn w:val="Normal"/>
    <w:link w:val="FooterChar"/>
    <w:uiPriority w:val="99"/>
    <w:unhideWhenUsed/>
    <w:rsid w:val="004F7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7CC3"/>
  </w:style>
  <w:style w:type="paragraph" w:styleId="ListParagraph">
    <w:name w:val="List Paragraph"/>
    <w:basedOn w:val="Normal"/>
    <w:uiPriority w:val="34"/>
    <w:qFormat/>
    <w:rsid w:val="004D21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55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9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71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00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1159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5975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1192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2819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898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181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62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8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327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859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2979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3241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2553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50784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290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9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01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6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362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239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42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2271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8633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0491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095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5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489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5052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234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5494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8675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987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8681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972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45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70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381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2655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6888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5004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3951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1609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35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6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759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08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001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2207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5609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95937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1287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33190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9370235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13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7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3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12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106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668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66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3709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6402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967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7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9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8604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42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2122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0203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6803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09902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11218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46278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37815965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213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0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3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720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3625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4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262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6933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204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7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4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513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495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499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4476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1212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9258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9856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8774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01346964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5</Pages>
  <Words>733</Words>
  <Characters>418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2</cp:revision>
  <dcterms:created xsi:type="dcterms:W3CDTF">2025-06-19T15:10:00Z</dcterms:created>
  <dcterms:modified xsi:type="dcterms:W3CDTF">2025-07-11T07:46:00Z</dcterms:modified>
</cp:coreProperties>
</file>